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tubéreus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tronellol; 3-methyl-4-(2,6,6-trimethyl-2-cyclohexen-1-yl)-3-buten-2-one; geraniol; d-limonene; 2-methoxy-4-propylphenol; EUGENOL; iso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methoxy-4-propylph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785-87-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0-499-0</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3-0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B, H317</w:t>
              <w:br/>
              <w:t>STOT SE 3, H335</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hanone, 1-(3-methyl-2-benzofuran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3911-5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429-1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quatic Acute 1, H400</w:t>
              <w:br/>
              <w:t>Aquatic Chronic 1, H410 (M=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White flow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methyl-4-(2,6,6-trimethyl-2-cyclohexen-1-yl)-3-buten-2-one (127-5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oxy-4-propylphenol (2785-87-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600 mg/kg bodyweight Animal: rat, Guideline: OECD Guideline 401 (Acute Oral Toxicity), 95% CL: 1900 - 3600</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male, Guideline: OECD Guideline 423 (Acute Oral toxicity - Acute Toxic Class Method)</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00 – 1500 mg/kg bodyweight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anone, 1-(3-methyl-2-benzofuranyl)- (23911-56-0)</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 – 2000 mg/kg bodyweight Animal: rat, Guideline: EU Method B.1 (Acute Toxicity (Oral)),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2-methoxy-4-propylphenol (2785-87-7)</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300 mg/kg bodyweight Animal: mouse, Animal sex: male, Guideline: OECD Guideline 451 (Carcinogenicity Studies)</w:t>
            </w:r>
          </w:p>
        </w:tc>
      </w:tr>
      <w:tr w14:paraId="1F70232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D0C748B" w14:textId="05174576">
            <w:pPr>
              <w:pStyle w:val="SDSTableTextNormal"/>
              <w:rPr>
                <w:noProof w:val="0"/>
              </w:rPr>
            </w:pPr>
            <w:r w:rsidRPr="0069446B" w:rsidR="00FA7F7F">
              <w:rPr>
                <w:noProof/>
              </w:rPr>
              <w:t>NOAEL (chronic, oral, animal/fe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1DFBD5B" w14:textId="31B5B338">
            <w:pPr>
              <w:pStyle w:val="SDSTableTextNormal"/>
              <w:rPr>
                <w:noProof w:val="0"/>
              </w:rPr>
            </w:pPr>
            <w:r w:rsidRPr="0069446B">
              <w:rPr>
                <w:noProof/>
              </w:rPr>
              <w:t>150 mg/kg bodyweight Animal: mouse, Animal sex: female, Guideline: OECD Guideline 451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2-methoxy-4-propylphenol (2785-87-7)</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827634" w:rsidRPr="0069446B" w:rsidP="002B741C" w14:textId="6BB7031E">
      <w:pPr>
        <w:pStyle w:val="SDSTextBlankLine"/>
      </w:pPr>
    </w:p>
    <w:tbl>
      <w:tblPr>
        <w:tblStyle w:val="SDSTableWithBordersWithHeaderRow"/>
        <w:tblW w:w="10489" w:type="dxa"/>
        <w:tblLayout w:type="fixed"/>
        <w:tblLook w:val="04A0"/>
      </w:tblPr>
      <w:tblGrid>
        <w:gridCol w:w="3969"/>
        <w:gridCol w:w="6520"/>
      </w:tblGrid>
      <w:tr w14:paraId="22761E3C"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D4097E9">
            <w:pPr>
              <w:pStyle w:val="SDSTableTextHeading1"/>
              <w:rPr>
                <w:noProof w:val="0"/>
                <w:color w:val="auto"/>
              </w:rPr>
            </w:pPr>
            <w:r w:rsidRPr="0069446B" w:rsidR="00FA7F7F">
              <w:rPr>
                <w:noProof/>
                <w:color w:val="auto"/>
              </w:rPr>
              <w:t>isoeugenol (97-54-1)</w:t>
            </w:r>
          </w:p>
        </w:tc>
      </w:tr>
      <w:tr w14:paraId="19C91D8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3-methyl-4-(2,6,6-trimethyl-2-cyclohexen-1-yl)-3-buten-2-one (127-5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0 mg/kg bodyweight Animal: rat, Animal sex: male,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methoxy-4-propylphenol (2785-87-7)</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300 mg/kg bodyweight Animal: mouse, Animal sex: male, Guideline: OECD Guideline 408 (Repeated Dose 90-Day Oral Toxicity Study in Rodents)</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600 mg/kg bodyweight Animal: mouse, Animal sex: female,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4F8C43C8">
            <w:pPr>
              <w:pStyle w:val="SDSTableTextNormal"/>
              <w:rPr>
                <w:noProof w:val="0"/>
              </w:rPr>
            </w:pPr>
            <w:r w:rsidRPr="0069446B">
              <w:rPr>
                <w:noProof/>
              </w:rPr>
              <w:t>≥ 900 mg/kg bodyweight Animal: mouse, Animal sex: male, Guideline: other:</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450 mg/kg bodyweight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tubéreus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methyl-4-(2,6,6-trimethyl-2-cyclohexen-1-yl)-3-buten-2-one (127-5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0.9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oxy-4-propylphenol (2785-87-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4.4 mg/l Test organisms (species): other:</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EC50 - Other aquatic organism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sidR="00FA7F7F">
              <w:rPr>
                <w:noProof/>
              </w:rPr>
              <w:t>3.5 mg/l Test organisms (species): other:</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7.4 mg/l Test organisms (species): other:</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3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anone, 1-(3-methyl-2-benzofuranyl)- (23911-56-0)</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15.6 mg/l Test organisms (species): other:</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2.4 – 22.1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tubéreus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oxy-4-propylphenol (2785-87-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anone, 1-(3-methyl-2-benzofuranyl)- (23911-56-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methyl-4-(2,6,6-trimethyl-2-cyclohexen-1-yl)-3-buten-2-one ; geraniol ; d-limonene ; 2-methoxy-4-propylphenol ; EUGENOL ; isoeugenol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methyl-4-(2,6,6-trimethyl-2-cyclohexen-1-yl)-3-buten-2-one ; d-limonene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E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tubéreus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tubéreus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7/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55BDAD3-4CB8-4805-888B-273F5A2A7B61}"/>
</file>

<file path=customXml/itemProps3.xml><?xml version="1.0" encoding="utf-8"?>
<ds:datastoreItem xmlns:ds="http://schemas.openxmlformats.org/officeDocument/2006/customXml" ds:itemID="{D29B0FD3-7128-41E5-AB7E-9AD380E25055}"/>
</file>

<file path=customXml/itemProps4.xml><?xml version="1.0" encoding="utf-8"?>
<ds:datastoreItem xmlns:ds="http://schemas.openxmlformats.org/officeDocument/2006/customXml" ds:itemID="{BD500006-9686-42CD-9DFF-461E0F6B86A9}"/>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